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EDA" w:rsidRPr="009F5D24" w:rsidRDefault="007C3EDA" w:rsidP="007C3EDA">
      <w:pPr>
        <w:tabs>
          <w:tab w:val="left" w:pos="8405"/>
        </w:tabs>
        <w:spacing w:before="99"/>
        <w:ind w:left="311"/>
        <w:outlineLvl w:val="0"/>
        <w:rPr>
          <w:b/>
          <w:bCs/>
          <w:sz w:val="24"/>
          <w:szCs w:val="24"/>
        </w:rPr>
      </w:pPr>
      <w:bookmarkStart w:id="0" w:name="_GoBack"/>
      <w:bookmarkEnd w:id="0"/>
      <w:r w:rsidRPr="009F5D24">
        <w:rPr>
          <w:b/>
          <w:bCs/>
          <w:sz w:val="24"/>
          <w:szCs w:val="24"/>
        </w:rPr>
        <w:t>ALLOCATION OF</w:t>
      </w:r>
      <w:r w:rsidRPr="009F5D24">
        <w:rPr>
          <w:b/>
          <w:bCs/>
          <w:spacing w:val="-3"/>
          <w:sz w:val="24"/>
          <w:szCs w:val="24"/>
        </w:rPr>
        <w:t xml:space="preserve"> </w:t>
      </w:r>
      <w:r w:rsidRPr="009F5D24">
        <w:rPr>
          <w:b/>
          <w:bCs/>
          <w:sz w:val="24"/>
          <w:szCs w:val="24"/>
        </w:rPr>
        <w:t>INDIRECT</w:t>
      </w:r>
      <w:r w:rsidRPr="009F5D24">
        <w:rPr>
          <w:b/>
          <w:bCs/>
          <w:spacing w:val="-2"/>
          <w:sz w:val="24"/>
          <w:szCs w:val="24"/>
        </w:rPr>
        <w:t xml:space="preserve"> </w:t>
      </w:r>
      <w:r w:rsidRPr="009F5D24">
        <w:rPr>
          <w:b/>
          <w:bCs/>
          <w:sz w:val="24"/>
          <w:szCs w:val="24"/>
        </w:rPr>
        <w:t>COSTS</w:t>
      </w:r>
      <w:r w:rsidRPr="009F5D24">
        <w:rPr>
          <w:b/>
          <w:bCs/>
          <w:sz w:val="24"/>
          <w:szCs w:val="24"/>
        </w:rPr>
        <w:tab/>
        <w:t>9202</w:t>
      </w:r>
    </w:p>
    <w:p w:rsidR="007C3EDA" w:rsidRPr="009F5D24" w:rsidRDefault="007C3EDA" w:rsidP="007C3EDA">
      <w:pPr>
        <w:ind w:left="311"/>
        <w:rPr>
          <w:sz w:val="24"/>
          <w:szCs w:val="24"/>
        </w:rPr>
      </w:pPr>
      <w:r w:rsidRPr="009F5D24">
        <w:rPr>
          <w:sz w:val="24"/>
          <w:szCs w:val="24"/>
        </w:rPr>
        <w:t>(</w:t>
      </w:r>
      <w:del w:id="1" w:author="Miles, Janice" w:date="2021-03-05T15:30:00Z">
        <w:r w:rsidRPr="009F5D24" w:rsidDel="006063C4">
          <w:rPr>
            <w:sz w:val="24"/>
            <w:szCs w:val="24"/>
          </w:rPr>
          <w:delText>New 03/10</w:delText>
        </w:r>
      </w:del>
      <w:ins w:id="2" w:author="Miles, Janice" w:date="2021-03-05T15:30:00Z">
        <w:r w:rsidR="006063C4">
          <w:rPr>
            <w:sz w:val="24"/>
            <w:szCs w:val="24"/>
          </w:rPr>
          <w:t>Renumbered to 9213.1 xx/2021</w:t>
        </w:r>
      </w:ins>
      <w:r w:rsidRPr="009F5D24">
        <w:rPr>
          <w:sz w:val="24"/>
          <w:szCs w:val="24"/>
        </w:rPr>
        <w:t>)</w:t>
      </w:r>
    </w:p>
    <w:p w:rsidR="007C3EDA" w:rsidRPr="009F5D24" w:rsidRDefault="007C3EDA" w:rsidP="007C3EDA">
      <w:pPr>
        <w:rPr>
          <w:sz w:val="24"/>
          <w:szCs w:val="24"/>
        </w:rPr>
      </w:pPr>
    </w:p>
    <w:p w:rsidR="007C3EDA" w:rsidRPr="009F5D24" w:rsidDel="006063C4" w:rsidRDefault="007C3EDA" w:rsidP="007C3EDA">
      <w:pPr>
        <w:ind w:left="311"/>
        <w:rPr>
          <w:del w:id="3" w:author="Miles, Janice" w:date="2021-03-05T15:30:00Z"/>
          <w:sz w:val="24"/>
          <w:szCs w:val="24"/>
        </w:rPr>
      </w:pPr>
      <w:bookmarkStart w:id="4" w:name="Cost_allocation_is_the_assignment_of_ind"/>
      <w:bookmarkEnd w:id="4"/>
      <w:del w:id="5" w:author="Miles, Janice" w:date="2021-03-05T15:30:00Z">
        <w:r w:rsidRPr="009F5D24" w:rsidDel="006063C4">
          <w:rPr>
            <w:sz w:val="24"/>
            <w:szCs w:val="24"/>
          </w:rPr>
          <w:delText>Cost allocation is the assignment of indirect costs to one or more programs according to a formula. Indirect costs are assigned to the programs they benefit according to the methodology that represents a reasonable and equitable distribution.</w:delText>
        </w:r>
      </w:del>
    </w:p>
    <w:p w:rsidR="007C3EDA" w:rsidRPr="009F5D24" w:rsidDel="006063C4" w:rsidRDefault="007C3EDA" w:rsidP="007C3EDA">
      <w:pPr>
        <w:spacing w:before="120"/>
        <w:ind w:left="311"/>
        <w:rPr>
          <w:del w:id="6" w:author="Miles, Janice" w:date="2021-03-05T15:30:00Z"/>
          <w:sz w:val="24"/>
          <w:szCs w:val="24"/>
        </w:rPr>
      </w:pPr>
      <w:bookmarkStart w:id="7" w:name="The_following_should_be_considered_when_"/>
      <w:bookmarkEnd w:id="7"/>
      <w:del w:id="8" w:author="Miles, Janice" w:date="2021-03-05T15:30:00Z">
        <w:r w:rsidRPr="009F5D24" w:rsidDel="006063C4">
          <w:rPr>
            <w:sz w:val="24"/>
            <w:szCs w:val="24"/>
          </w:rPr>
          <w:delText>The following should be considered when developing a cost allocation process:</w:delText>
        </w:r>
      </w:del>
    </w:p>
    <w:p w:rsidR="007C3EDA" w:rsidRPr="009F5D24" w:rsidDel="006063C4" w:rsidRDefault="007C3EDA" w:rsidP="007C3EDA">
      <w:pPr>
        <w:spacing w:before="7"/>
        <w:rPr>
          <w:del w:id="9" w:author="Miles, Janice" w:date="2021-03-05T15:30:00Z"/>
          <w:sz w:val="24"/>
          <w:szCs w:val="24"/>
        </w:rPr>
      </w:pPr>
    </w:p>
    <w:p w:rsidR="007C3EDA" w:rsidRPr="009F5D24" w:rsidDel="006063C4" w:rsidRDefault="007C3EDA" w:rsidP="007C3EDA">
      <w:pPr>
        <w:numPr>
          <w:ilvl w:val="0"/>
          <w:numId w:val="1"/>
        </w:numPr>
        <w:tabs>
          <w:tab w:val="left" w:pos="1032"/>
        </w:tabs>
        <w:spacing w:line="237" w:lineRule="auto"/>
        <w:ind w:right="505"/>
        <w:rPr>
          <w:del w:id="10" w:author="Miles, Janice" w:date="2021-03-05T15:30:00Z"/>
          <w:sz w:val="24"/>
          <w:szCs w:val="24"/>
        </w:rPr>
      </w:pPr>
      <w:bookmarkStart w:id="11" w:name="1._Timeliness—The_cost_allocation_proces"/>
      <w:bookmarkEnd w:id="11"/>
      <w:del w:id="12" w:author="Miles, Janice" w:date="2021-03-05T15:30:00Z">
        <w:r w:rsidRPr="009F5D24" w:rsidDel="006063C4">
          <w:rPr>
            <w:sz w:val="24"/>
            <w:szCs w:val="24"/>
          </w:rPr>
          <w:delText>Timeliness—The cost allocation process must produce program cost data on a</w:delText>
        </w:r>
        <w:r w:rsidRPr="009F5D24" w:rsidDel="006063C4">
          <w:rPr>
            <w:spacing w:val="-31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timely basis.</w:delText>
        </w:r>
      </w:del>
    </w:p>
    <w:p w:rsidR="007C3EDA" w:rsidRPr="009F5D24" w:rsidDel="006063C4" w:rsidRDefault="007C3EDA" w:rsidP="007C3EDA">
      <w:pPr>
        <w:numPr>
          <w:ilvl w:val="0"/>
          <w:numId w:val="1"/>
        </w:numPr>
        <w:tabs>
          <w:tab w:val="left" w:pos="1032"/>
        </w:tabs>
        <w:spacing w:before="121"/>
        <w:ind w:right="279"/>
        <w:rPr>
          <w:del w:id="13" w:author="Miles, Janice" w:date="2021-03-05T15:30:00Z"/>
          <w:sz w:val="24"/>
          <w:szCs w:val="24"/>
        </w:rPr>
      </w:pPr>
      <w:bookmarkStart w:id="14" w:name="2._Consistency—The_cost_identification_a"/>
      <w:bookmarkEnd w:id="14"/>
      <w:del w:id="15" w:author="Miles, Janice" w:date="2021-03-05T15:30:00Z">
        <w:r w:rsidRPr="009F5D24" w:rsidDel="006063C4">
          <w:rPr>
            <w:sz w:val="24"/>
            <w:szCs w:val="24"/>
          </w:rPr>
          <w:delText>Consistency—The cost identification and distribution methods selected must be</w:delText>
        </w:r>
        <w:r w:rsidRPr="009F5D24" w:rsidDel="006063C4">
          <w:rPr>
            <w:spacing w:val="-28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applied consistently throughout the accounting</w:delText>
        </w:r>
        <w:r w:rsidRPr="009F5D24" w:rsidDel="006063C4">
          <w:rPr>
            <w:spacing w:val="-8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period.</w:delText>
        </w:r>
      </w:del>
    </w:p>
    <w:p w:rsidR="007C3EDA" w:rsidRPr="009F5D24" w:rsidDel="006063C4" w:rsidRDefault="007C3EDA" w:rsidP="007C3EDA">
      <w:pPr>
        <w:numPr>
          <w:ilvl w:val="0"/>
          <w:numId w:val="1"/>
        </w:numPr>
        <w:tabs>
          <w:tab w:val="left" w:pos="1032"/>
        </w:tabs>
        <w:spacing w:before="121"/>
        <w:rPr>
          <w:del w:id="16" w:author="Miles, Janice" w:date="2021-03-05T15:30:00Z"/>
          <w:sz w:val="24"/>
          <w:szCs w:val="24"/>
        </w:rPr>
      </w:pPr>
      <w:bookmarkStart w:id="17" w:name="3._Accuracy—The_information_provided_sha"/>
      <w:bookmarkEnd w:id="17"/>
      <w:del w:id="18" w:author="Miles, Janice" w:date="2021-03-05T15:30:00Z">
        <w:r w:rsidRPr="009F5D24" w:rsidDel="006063C4">
          <w:rPr>
            <w:sz w:val="24"/>
            <w:szCs w:val="24"/>
          </w:rPr>
          <w:delText>Accuracy—The information provided shall be as accurate as</w:delText>
        </w:r>
        <w:r w:rsidRPr="009F5D24" w:rsidDel="006063C4">
          <w:rPr>
            <w:spacing w:val="-7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possible.</w:delText>
        </w:r>
      </w:del>
    </w:p>
    <w:p w:rsidR="007C3EDA" w:rsidRPr="009F5D24" w:rsidDel="006063C4" w:rsidRDefault="007C3EDA" w:rsidP="007C3EDA">
      <w:pPr>
        <w:numPr>
          <w:ilvl w:val="0"/>
          <w:numId w:val="1"/>
        </w:numPr>
        <w:tabs>
          <w:tab w:val="left" w:pos="1032"/>
        </w:tabs>
        <w:spacing w:before="120"/>
        <w:ind w:right="225"/>
        <w:rPr>
          <w:del w:id="19" w:author="Miles, Janice" w:date="2021-03-05T15:30:00Z"/>
          <w:sz w:val="24"/>
          <w:szCs w:val="24"/>
        </w:rPr>
      </w:pPr>
      <w:bookmarkStart w:id="20" w:name="4._Audit_Ability—Program_costs_must_be_f"/>
      <w:bookmarkEnd w:id="20"/>
      <w:del w:id="21" w:author="Miles, Janice" w:date="2021-03-05T15:30:00Z">
        <w:r w:rsidRPr="009F5D24" w:rsidDel="006063C4">
          <w:rPr>
            <w:sz w:val="24"/>
            <w:szCs w:val="24"/>
          </w:rPr>
          <w:delText>Audit Ability—Program costs must be fully auditable; i.e., working papers or system documentation must be retained showing program cost identification, accumulation,</w:delText>
        </w:r>
        <w:r w:rsidRPr="009F5D24" w:rsidDel="006063C4">
          <w:rPr>
            <w:spacing w:val="-30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and distribution</w:delText>
        </w:r>
        <w:r w:rsidRPr="009F5D24" w:rsidDel="006063C4">
          <w:rPr>
            <w:spacing w:val="-3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methods.</w:delText>
        </w:r>
      </w:del>
    </w:p>
    <w:p w:rsidR="007C3EDA" w:rsidRPr="009F5D24" w:rsidDel="006063C4" w:rsidRDefault="007C3EDA" w:rsidP="007C3EDA">
      <w:pPr>
        <w:spacing w:before="10"/>
        <w:rPr>
          <w:del w:id="22" w:author="Miles, Janice" w:date="2021-03-05T15:30:00Z"/>
          <w:sz w:val="24"/>
          <w:szCs w:val="24"/>
        </w:rPr>
      </w:pPr>
    </w:p>
    <w:p w:rsidR="007C3EDA" w:rsidRPr="009F5D24" w:rsidDel="006063C4" w:rsidRDefault="007C3EDA" w:rsidP="007C3EDA">
      <w:pPr>
        <w:ind w:left="311"/>
        <w:rPr>
          <w:del w:id="23" w:author="Miles, Janice" w:date="2021-03-05T15:30:00Z"/>
          <w:sz w:val="24"/>
          <w:szCs w:val="24"/>
        </w:rPr>
      </w:pPr>
      <w:bookmarkStart w:id="24" w:name="There_are_many_ways_to_distribute_indire"/>
      <w:bookmarkEnd w:id="24"/>
      <w:del w:id="25" w:author="Miles, Janice" w:date="2021-03-05T15:30:00Z">
        <w:r w:rsidRPr="009F5D24" w:rsidDel="006063C4">
          <w:rPr>
            <w:sz w:val="24"/>
            <w:szCs w:val="24"/>
          </w:rPr>
          <w:delText xml:space="preserve">There are many ways to distribute indirect costs. Some departments may use one method for a specific type of cost, while others may use another method for the same type of cost. </w:delText>
        </w:r>
        <w:r w:rsidRPr="009F5D24" w:rsidDel="006063C4">
          <w:rPr>
            <w:color w:val="3753D3"/>
            <w:sz w:val="24"/>
            <w:szCs w:val="24"/>
            <w:u w:val="single" w:color="3753D3"/>
          </w:rPr>
          <w:delText>9202</w:delText>
        </w:r>
        <w:bookmarkStart w:id="26" w:name="_displays_three_of_the_most_common_metho"/>
        <w:bookmarkEnd w:id="26"/>
        <w:r w:rsidRPr="009F5D24" w:rsidDel="006063C4">
          <w:rPr>
            <w:color w:val="3753D3"/>
            <w:sz w:val="24"/>
            <w:szCs w:val="24"/>
          </w:rPr>
          <w:delText xml:space="preserve"> </w:delText>
        </w:r>
        <w:r w:rsidRPr="009F5D24" w:rsidDel="006063C4">
          <w:rPr>
            <w:color w:val="3753D3"/>
            <w:sz w:val="24"/>
            <w:szCs w:val="24"/>
            <w:u w:val="single" w:color="3753D3"/>
          </w:rPr>
          <w:delText>Illustration</w:delText>
        </w:r>
        <w:r w:rsidRPr="009F5D24" w:rsidDel="006063C4">
          <w:rPr>
            <w:color w:val="3753D3"/>
            <w:sz w:val="24"/>
            <w:szCs w:val="24"/>
          </w:rPr>
          <w:delText xml:space="preserve"> </w:delText>
        </w:r>
        <w:r w:rsidRPr="009F5D24" w:rsidDel="006063C4">
          <w:rPr>
            <w:sz w:val="24"/>
            <w:szCs w:val="24"/>
          </w:rPr>
          <w:delText>displays three of the most common methods of distributing indirect costs.</w:delText>
        </w:r>
      </w:del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7C3EDA" w:rsidRPr="009F5D24" w:rsidRDefault="007C3EDA" w:rsidP="007C3EDA">
      <w:pPr>
        <w:ind w:left="311"/>
        <w:rPr>
          <w:sz w:val="24"/>
          <w:szCs w:val="24"/>
        </w:rPr>
      </w:pPr>
    </w:p>
    <w:p w:rsidR="00C34920" w:rsidRPr="009731B4" w:rsidRDefault="00C34920" w:rsidP="00933253">
      <w:pPr>
        <w:spacing w:before="99"/>
        <w:outlineLvl w:val="0"/>
        <w:rPr>
          <w:sz w:val="24"/>
          <w:lang w:val="en"/>
        </w:rPr>
      </w:pPr>
    </w:p>
    <w:sectPr w:rsidR="00C34920" w:rsidRPr="009731B4" w:rsidSect="00933253">
      <w:headerReference w:type="default" r:id="rId8"/>
      <w:footerReference w:type="default" r:id="rId9"/>
      <w:type w:val="continuous"/>
      <w:pgSz w:w="12240" w:h="15840"/>
      <w:pgMar w:top="1340" w:right="800" w:bottom="1980" w:left="860" w:header="724" w:footer="1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253" w:rsidRDefault="00933253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27" w:author="Miles, Janice" w:date="2021-03-05T15:38:00Z">
      <w:r w:rsidDel="008067D5">
        <w:rPr>
          <w:sz w:val="24"/>
        </w:rPr>
        <w:delText>ALLOCATION OF COSTS</w:delText>
      </w:r>
    </w:del>
    <w:ins w:id="28" w:author="Miles, Janice" w:date="2021-03-05T15:38:00Z">
      <w:r>
        <w:rPr>
          <w:sz w:val="24"/>
        </w:rPr>
        <w:t>STATEWIDE COST ALLOCATION</w:t>
      </w:r>
    </w:ins>
    <w:r>
      <w:rPr>
        <w:sz w:val="24"/>
      </w:rPr>
      <w:t xml:space="preserve"> 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3253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2F66B6F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C471AF-E0D4-4AC0-A59E-A70843227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8:01:00Z</dcterms:created>
  <dcterms:modified xsi:type="dcterms:W3CDTF">2022-01-28T18:01:00Z</dcterms:modified>
</cp:coreProperties>
</file>